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cover-letter"/>
    <w:p>
      <w:pPr>
        <w:pStyle w:val="Heading1"/>
      </w:pPr>
      <w:r>
        <w:t xml:space="preserve">Cover Letter</w:t>
      </w:r>
    </w:p>
    <w:p>
      <w:pPr>
        <w:pStyle w:val="FirstParagraph"/>
      </w:pPr>
      <w:r>
        <w:t xml:space="preserve">Dear [Employer's Name or Hiring Manager],</w:t>
      </w:r>
    </w:p>
    <w:p>
      <w:pPr>
        <w:pStyle w:val="BodyText"/>
      </w:pPr>
      <w:r>
        <w:t xml:space="preserve">I am writing to express my enthusiastic interest in the Radiologist position at [Hospital/Clinic Name] in Israel Jerusalem. As a dedicated and skilled radiologist with a passion for advancing diagnostic excellence and contributing to a vibrant healthcare community, I am eager to bring my expertise, cultural sensitivity, and commitment to patient-centered care to this esteemed institution. Jerusalem, with its unique blend of historical significance and modern medical innovation, represents an ideal setting for me to grow professionally while serving a diverse population that values both tradition and progress.</w:t>
      </w:r>
    </w:p>
    <w:p>
      <w:pPr>
        <w:pStyle w:val="BodyText"/>
      </w:pPr>
      <w:r>
        <w:t xml:space="preserve">With [X years] of experience in radiology, I have developed a comprehensive understanding of diagnostic imaging modalities such as X-ray, computed tomography (CT), magnetic resonance imaging (MRI), ultrasound, and nuclear medicine. My work has focused on delivering accurate diagnoses, optimizing patient outcomes, and collaborating with multidisciplinary teams to provide holistic care. I am particularly proud of my ability to balance technical precision with empathy, ensuring that patients feel supported throughout their medical journeys. This aligns seamlessly with the mission of [Hospital/Clinic Name], which I understand is deeply rooted in compassion and innovation.</w:t>
      </w:r>
    </w:p>
    <w:p>
      <w:pPr>
        <w:pStyle w:val="BodyText"/>
      </w:pPr>
      <w:r>
        <w:t xml:space="preserve">My academic foundation includes a medical degree from [Medical School Name], followed by a residency in Radiology at [Residency Institution]. During this time, I gained specialized training in advanced imaging techniques and interventional radiology procedures. Additionally, I have completed fellowships or certifications in areas such as [specific field, e.g., neuroradiology or musculoskeletal imaging], which have further enhanced my ability to address complex clinical challenges. My research contributions, including publications in peer-reviewed journals like [Journal Name] and presentations at conferences such as the [Conference Name], reflect my commitment to staying at the forefront of radiological advancements.</w:t>
      </w:r>
    </w:p>
    <w:p>
      <w:pPr>
        <w:pStyle w:val="BodyText"/>
      </w:pPr>
      <w:r>
        <w:t xml:space="preserve">One of my most rewarding experiences has been working in a multicultural environment where I learned to adapt my communication style to meet the needs of diverse patients. This experience has reinforced my belief that effective radiology requires not only technical expertise but also cultural competence. In Israel, where medical professionals often serve a population with varied backgrounds and languages, I am confident that my ability to connect with patients and colleagues will be an asset. Jerusalem, as a city that bridges ancient traditions with cutting-edge technology, embodies the kind of dynamic setting where such skills thrive.</w:t>
      </w:r>
    </w:p>
    <w:p>
      <w:pPr>
        <w:pStyle w:val="BodyText"/>
      </w:pPr>
      <w:r>
        <w:t xml:space="preserve">What draws me to [Hospital/Clinic Name] is its reputation for excellence in both clinical practice and community engagement. I am particularly inspired by your focus on [specific initiative, e.g., "integrating AI into diagnostic workflows" or "expanding access to underserved populations"]. As a radiologist, I have always believed that technology and human connection must work in harmony to improve healthcare outcomes. I am eager to contribute my knowledge of [specific area, e.g., "image-guided interventions" or "pediatric imaging"] while also supporting the hospital’s mission to innovate and serve with integrity.</w:t>
      </w:r>
    </w:p>
    <w:p>
      <w:pPr>
        <w:pStyle w:val="BodyText"/>
      </w:pPr>
      <w:r>
        <w:t xml:space="preserve">In addition to my clinical skills, I bring a collaborative spirit and a strong work ethic. I have consistently worked closely with referring physicians, nurses, and other specialists to ensure that patients receive timely and accurate diagnoses. My ability to communicate complex findings in an accessible manner has earned me the trust of both colleagues and patients alike. Furthermore, I am committed to continuous learning, regularly attending professional development courses and staying updated on emerging trends in radiology such as [specific trend, e.g., "machine learning in image analysis" or "radiation safety protocols"].</w:t>
      </w:r>
    </w:p>
    <w:p>
      <w:pPr>
        <w:pStyle w:val="BodyText"/>
      </w:pPr>
      <w:r>
        <w:t xml:space="preserve">I understand that working as a Radiologist in Israel Jerusalem comes with unique challenges and opportunities. The region’s diverse patient population requires adaptability and a deep respect for cultural nuances. I have experience navigating such environments, whether through my work in [specific location or hospital] or by engaging with international colleagues at conferences. I am also familiar with the Israeli healthcare system, having [mention any relevant experience, e.g., "studied its structure during my residency" or "volunteered in a local clinic"]. This familiarity allows me to quickly integrate into your team and contribute effectively from day one.</w:t>
      </w:r>
    </w:p>
    <w:p>
      <w:pPr>
        <w:pStyle w:val="BodyText"/>
      </w:pPr>
      <w:r>
        <w:t xml:space="preserve">Finally, I would like to emphasize my personal connection to Israel. Having [mention any relevant detail, e.g., "visited Jerusalem multiple times" or "studied its history and culture"], I am deeply inspired by the city’s resilience and its role as a hub of medical innovation. Working in Jerusalem would allow me to combine my professional aspirations with a profound appreciation for the community’s values. I am excited about the possibility of joining [Hospital/Clinic Name] and contributing to its legacy of excellence.</w:t>
      </w:r>
    </w:p>
    <w:p>
      <w:pPr>
        <w:pStyle w:val="BodyText"/>
      </w:pPr>
      <w:r>
        <w:t xml:space="preserve">Thank you for considering my application. I would welcome the opportunity to discuss how my background, skills, and passion align with your needs. Please feel free to contact me at [Your Phone Number] or [Your Email Address] at your earliest convenience. I look forward to the possibility of contributing to the continued success of [Hospital/Clinic Name] in Israel Jerusale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Israel Jerusalem</dc:title>
  <dc:creator/>
  <dc:language>en</dc:language>
  <cp:keywords/>
  <dcterms:created xsi:type="dcterms:W3CDTF">2026-07-21T09:57:24Z</dcterms:created>
  <dcterms:modified xsi:type="dcterms:W3CDTF">2026-07-21T09:57:24Z</dcterms:modified>
</cp:coreProperties>
</file>

<file path=docProps/custom.xml><?xml version="1.0" encoding="utf-8"?>
<Properties xmlns="http://schemas.openxmlformats.org/officeDocument/2006/custom-properties" xmlns:vt="http://schemas.openxmlformats.org/officeDocument/2006/docPropsVTypes"/>
</file>